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17747e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f17747e6-7e0f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0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O47EYAiD0V6A+9+SG7D+nJ1pplnJFPMrUh6FhbExqf04U1/1rap6qntr53n5qc/z32+1vbqE0ly8pHiqrUc4rlLXAZ7uI6Z7hkd1c1SfqEoKPd30D0nf50BfTpsopsFDaf8kRKl50OY5xMPmMMaDwo35qjTsN6iMzjnfxikUOpDfuL6lMPw8xkzrE8Ig7NDGvH9gUKO6qKedg/5hE4wCXq6H2Mom2Eb33nw+xmnlDKyJ82BeKtM6+yaf3yf6PB4HeQ9XgJrgj/V1hbPOU49I7pfymvOCm8r9gq7lJQfluD5Eha3TgDE5yOc/sHba5PuDCWZ5sEL2Yr857YmZushT6/CskrrIF4bMinghXeB5yZn47s3/1TNrB/3z/4Eyi+ijexf58r3/u7/FwVeqiTMJQ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oysey yes im doing wel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f17747e6-7e0f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0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f17747e6-7e0f-11e8-884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f17747e6-7e0f-11e8-884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17747e6</dc:title>
  <dc:creator/>
  <cp:keywords/>
  <dcterms:created xsi:type="dcterms:W3CDTF">2026-05-02T12:57:08Z</dcterms:created>
  <dcterms:modified xsi:type="dcterms:W3CDTF">2026-05-02T12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